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71E92" w14:textId="3C3CD86D" w:rsidR="006D53FF" w:rsidRDefault="006D53FF" w:rsidP="006D53FF">
      <w:pPr>
        <w:spacing w:line="240" w:lineRule="auto"/>
        <w:ind w:left="0" w:firstLine="0"/>
        <w:rPr>
          <w:b/>
        </w:rPr>
      </w:pPr>
      <w:r w:rsidRPr="0050283F">
        <w:rPr>
          <w:b/>
        </w:rPr>
        <w:t>Załącznik</w:t>
      </w:r>
      <w:r w:rsidR="0052468E">
        <w:rPr>
          <w:b/>
        </w:rPr>
        <w:t xml:space="preserve"> nr</w:t>
      </w:r>
      <w:r>
        <w:rPr>
          <w:b/>
        </w:rPr>
        <w:t xml:space="preserve"> </w:t>
      </w:r>
      <w:r w:rsidR="0052468E">
        <w:rPr>
          <w:b/>
        </w:rPr>
        <w:t>1</w:t>
      </w:r>
    </w:p>
    <w:p w14:paraId="731C8706" w14:textId="77777777" w:rsidR="006D53FF" w:rsidRDefault="006D53FF" w:rsidP="006D53FF">
      <w:pPr>
        <w:spacing w:line="240" w:lineRule="auto"/>
        <w:jc w:val="center"/>
        <w:rPr>
          <w:b/>
          <w:sz w:val="22"/>
        </w:rPr>
      </w:pPr>
    </w:p>
    <w:p w14:paraId="2874F608" w14:textId="77777777" w:rsidR="006D53FF" w:rsidRDefault="006D53FF" w:rsidP="006D53FF">
      <w:pPr>
        <w:spacing w:line="240" w:lineRule="auto"/>
        <w:jc w:val="center"/>
        <w:rPr>
          <w:b/>
        </w:rPr>
      </w:pPr>
      <w:r w:rsidRPr="00663A30">
        <w:rPr>
          <w:b/>
          <w:sz w:val="22"/>
        </w:rPr>
        <w:br/>
      </w:r>
      <w:r>
        <w:rPr>
          <w:b/>
        </w:rPr>
        <w:t>INFORMACJA O PRZETWARZANIU DANYCH OSOBOWYCH</w:t>
      </w:r>
    </w:p>
    <w:p w14:paraId="2A0F4655" w14:textId="77777777" w:rsidR="006D53FF" w:rsidRDefault="006D53FF" w:rsidP="006D53FF">
      <w:pPr>
        <w:spacing w:line="240" w:lineRule="auto"/>
        <w:ind w:left="360"/>
        <w:rPr>
          <w:b/>
        </w:rPr>
      </w:pPr>
    </w:p>
    <w:p w14:paraId="2709F1EA" w14:textId="7DF2FDBB" w:rsidR="006D53FF" w:rsidRPr="001B0707" w:rsidRDefault="006D53FF" w:rsidP="006D53FF">
      <w:pPr>
        <w:tabs>
          <w:tab w:val="left" w:pos="2642"/>
        </w:tabs>
        <w:spacing w:line="240" w:lineRule="auto"/>
        <w:ind w:left="360" w:firstLine="0"/>
        <w:rPr>
          <w:rFonts w:asciiTheme="minorHAnsi" w:hAnsiTheme="minorHAnsi" w:cstheme="minorHAnsi"/>
          <w:i/>
          <w:iCs/>
          <w:sz w:val="22"/>
        </w:rPr>
      </w:pPr>
      <w:r>
        <w:rPr>
          <w:b/>
        </w:rPr>
        <w:br/>
      </w:r>
      <w:r w:rsidRPr="001B0707">
        <w:rPr>
          <w:rFonts w:asciiTheme="minorHAnsi" w:hAnsiTheme="minorHAnsi" w:cstheme="minorHAnsi"/>
          <w:i/>
          <w:iCs/>
          <w:sz w:val="22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6DFCE4CB" w14:textId="77777777" w:rsidR="0052468E" w:rsidRPr="001B0707" w:rsidRDefault="0052468E" w:rsidP="006D53FF">
      <w:pPr>
        <w:tabs>
          <w:tab w:val="left" w:pos="2642"/>
        </w:tabs>
        <w:spacing w:line="240" w:lineRule="auto"/>
        <w:ind w:left="360" w:firstLine="0"/>
        <w:rPr>
          <w:rFonts w:asciiTheme="minorHAnsi" w:hAnsiTheme="minorHAnsi" w:cstheme="minorHAnsi"/>
          <w:i/>
          <w:iCs/>
          <w:sz w:val="22"/>
        </w:rPr>
      </w:pPr>
    </w:p>
    <w:p w14:paraId="439258FA" w14:textId="77777777" w:rsidR="006D53FF" w:rsidRPr="001B0707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606C46C9" w14:textId="77777777" w:rsidR="006D53FF" w:rsidRPr="001B0707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 xml:space="preserve">W Instytucie Farmakologii im Jerzego Maja Polskiej Akademii Nauk został powołany Inspektor Ochrony Danych, adres e-mail:  </w:t>
      </w:r>
      <w:hyperlink r:id="rId8">
        <w:r w:rsidRPr="001B0707">
          <w:rPr>
            <w:rStyle w:val="Hipercze"/>
            <w:rFonts w:asciiTheme="minorHAnsi" w:hAnsiTheme="minorHAnsi" w:cstheme="minorHAnsi"/>
            <w:sz w:val="22"/>
          </w:rPr>
          <w:t>iod@if-pan.krakow.pl</w:t>
        </w:r>
      </w:hyperlink>
      <w:r w:rsidRPr="001B0707">
        <w:rPr>
          <w:rFonts w:asciiTheme="minorHAnsi" w:hAnsiTheme="minorHAnsi" w:cstheme="minorHAnsi"/>
          <w:sz w:val="22"/>
        </w:rPr>
        <w:t>, tel.: 501 979 962.</w:t>
      </w:r>
    </w:p>
    <w:p w14:paraId="34E4704D" w14:textId="77777777" w:rsidR="006D53FF" w:rsidRPr="001B0707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rFonts w:asciiTheme="minorHAnsi" w:hAnsiTheme="minorHAnsi" w:cstheme="minorHAnsi"/>
          <w:sz w:val="22"/>
          <w:szCs w:val="22"/>
        </w:rPr>
      </w:pPr>
      <w:r w:rsidRPr="001B0707">
        <w:rPr>
          <w:rFonts w:asciiTheme="minorHAnsi" w:hAnsiTheme="minorHAnsi" w:cstheme="minorHAnsi"/>
          <w:sz w:val="22"/>
          <w:szCs w:val="22"/>
        </w:rPr>
        <w:t xml:space="preserve">Pana/Pani dane osobowe w zakresie wskazanym w przepisach prawa pracy (w tym m.in. </w:t>
      </w:r>
      <w:r w:rsidRPr="001B0707">
        <w:rPr>
          <w:rFonts w:asciiTheme="minorHAnsi" w:hAnsiTheme="minorHAnsi" w:cstheme="minorHAnsi"/>
          <w:sz w:val="22"/>
          <w:szCs w:val="22"/>
        </w:rPr>
        <w:br/>
        <w:t>w zakresie wynikającym z art. 22</w:t>
      </w:r>
      <w:r w:rsidRPr="001B0707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1B0707">
        <w:rPr>
          <w:rFonts w:asciiTheme="minorHAnsi" w:hAnsiTheme="minorHAnsi" w:cstheme="minorHAnsi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AB5074D" w14:textId="77777777" w:rsidR="006D53FF" w:rsidRPr="001B0707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rFonts w:asciiTheme="minorHAnsi" w:hAnsiTheme="minorHAnsi" w:cstheme="minorHAnsi"/>
          <w:sz w:val="22"/>
          <w:szCs w:val="22"/>
        </w:rPr>
      </w:pPr>
      <w:r w:rsidRPr="001B0707">
        <w:rPr>
          <w:rFonts w:asciiTheme="minorHAnsi" w:hAnsiTheme="minorHAnsi" w:cstheme="minorHAnsi"/>
          <w:sz w:val="22"/>
          <w:szCs w:val="22"/>
        </w:rPr>
        <w:t>Pani/Pana dane osobowe będą przetwarzane w celu przeprowadzenia procedury rekrutacyjnej.</w:t>
      </w:r>
    </w:p>
    <w:p w14:paraId="4DE5D9D5" w14:textId="75EE8694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 xml:space="preserve">Podanie przez Pana/Panią danych osobowych jest dobrowolne, lecz konieczne do uczestnictwa </w:t>
      </w:r>
      <w:r w:rsidR="001B0707">
        <w:rPr>
          <w:rFonts w:asciiTheme="minorHAnsi" w:hAnsiTheme="minorHAnsi" w:cstheme="minorHAnsi"/>
          <w:sz w:val="22"/>
        </w:rPr>
        <w:t xml:space="preserve">                    </w:t>
      </w:r>
      <w:r w:rsidRPr="001B0707">
        <w:rPr>
          <w:rFonts w:asciiTheme="minorHAnsi" w:hAnsiTheme="minorHAnsi" w:cstheme="minorHAnsi"/>
          <w:sz w:val="22"/>
        </w:rPr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05E29773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60D8CCCD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ani/Pana dane osobowe nie będą przekazywane do państw trzecich.</w:t>
      </w:r>
    </w:p>
    <w:p w14:paraId="7835ACE3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Odbiorcami Pani/Pana danych osobowych będą podmioty uprawnione do ich otrzymania na podstawie przepisów prawa m.in. ZUS, odpowiedni urząd skarbowy, NFZ.</w:t>
      </w:r>
    </w:p>
    <w:p w14:paraId="5F34C88F" w14:textId="163C4549" w:rsidR="0052468E" w:rsidRPr="001B0707" w:rsidRDefault="006D53FF" w:rsidP="001B0707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4CB10F2E" w14:textId="213AC927" w:rsidR="006D53FF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 xml:space="preserve">Posiada Pani/Pan prawo do: dostępu do treści swoich danych oraz ich sprostowania, </w:t>
      </w:r>
      <w:r w:rsidRPr="001B0707">
        <w:rPr>
          <w:rFonts w:asciiTheme="minorHAnsi" w:hAnsiTheme="minorHAnsi" w:cstheme="minorHAnsi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6743A985" w14:textId="29CB30AE" w:rsidR="001B0707" w:rsidRDefault="001B0707" w:rsidP="001B0707">
      <w:pPr>
        <w:pStyle w:val="Akapitzlist"/>
        <w:suppressAutoHyphens/>
        <w:spacing w:after="160" w:line="240" w:lineRule="auto"/>
        <w:ind w:firstLine="0"/>
        <w:contextualSpacing w:val="0"/>
        <w:rPr>
          <w:rFonts w:asciiTheme="minorHAnsi" w:hAnsiTheme="minorHAnsi" w:cstheme="minorHAnsi"/>
          <w:sz w:val="22"/>
        </w:rPr>
      </w:pPr>
    </w:p>
    <w:p w14:paraId="7317431F" w14:textId="5E76FA24" w:rsidR="001B0707" w:rsidRDefault="001B0707" w:rsidP="001B0707">
      <w:pPr>
        <w:pStyle w:val="Akapitzlist"/>
        <w:suppressAutoHyphens/>
        <w:spacing w:after="160" w:line="240" w:lineRule="auto"/>
        <w:ind w:firstLine="0"/>
        <w:contextualSpacing w:val="0"/>
        <w:rPr>
          <w:rFonts w:asciiTheme="minorHAnsi" w:hAnsiTheme="minorHAnsi" w:cstheme="minorHAnsi"/>
          <w:sz w:val="22"/>
        </w:rPr>
      </w:pPr>
    </w:p>
    <w:p w14:paraId="156716EA" w14:textId="77777777" w:rsidR="001B0707" w:rsidRPr="001B0707" w:rsidRDefault="001B0707" w:rsidP="001B0707">
      <w:pPr>
        <w:pStyle w:val="Akapitzlist"/>
        <w:suppressAutoHyphens/>
        <w:spacing w:after="160" w:line="240" w:lineRule="auto"/>
        <w:ind w:firstLine="0"/>
        <w:contextualSpacing w:val="0"/>
        <w:rPr>
          <w:rFonts w:asciiTheme="minorHAnsi" w:hAnsiTheme="minorHAnsi" w:cstheme="minorHAnsi"/>
          <w:sz w:val="22"/>
        </w:rPr>
      </w:pPr>
    </w:p>
    <w:p w14:paraId="3FA03BE4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lastRenderedPageBreak/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1266E0D" w14:textId="77777777" w:rsidR="006D53FF" w:rsidRPr="001B0707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e-mailem na adres: kadry@if-pan.krakow.pl ,</w:t>
      </w:r>
    </w:p>
    <w:p w14:paraId="3A58A27E" w14:textId="77777777" w:rsidR="006D53FF" w:rsidRPr="001B0707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ocztą tradycyjną na adres: Instytut Farmakologii im. Jerzego Maja Polskiej Akademii Nauk, ul. Smętna 12, 31-343 Kraków,</w:t>
      </w:r>
    </w:p>
    <w:p w14:paraId="755E9756" w14:textId="77777777" w:rsidR="006D53FF" w:rsidRPr="001B0707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lub wycofać osobiście stawiając się w Dziale Spraw Pracowniczych Instytutu Farmakologii im. Jerzego Maja Polskiej Akademii Nauk.</w:t>
      </w:r>
    </w:p>
    <w:p w14:paraId="48E0A232" w14:textId="77777777" w:rsidR="006D53FF" w:rsidRPr="001B0707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6CBB3DFD" w14:textId="77777777" w:rsidR="006D53FF" w:rsidRPr="001B0707" w:rsidRDefault="006D53FF" w:rsidP="006D53FF">
      <w:pPr>
        <w:spacing w:line="240" w:lineRule="auto"/>
        <w:rPr>
          <w:rFonts w:asciiTheme="minorHAnsi" w:hAnsiTheme="minorHAnsi" w:cstheme="minorHAnsi"/>
          <w:sz w:val="22"/>
        </w:rPr>
      </w:pPr>
    </w:p>
    <w:p w14:paraId="66460D57" w14:textId="77777777" w:rsidR="006D53FF" w:rsidRPr="001B0707" w:rsidRDefault="006D53FF" w:rsidP="006D53FF">
      <w:pPr>
        <w:spacing w:line="240" w:lineRule="auto"/>
        <w:rPr>
          <w:rFonts w:asciiTheme="minorHAnsi" w:hAnsiTheme="minorHAnsi" w:cstheme="minorHAnsi"/>
          <w:sz w:val="22"/>
        </w:rPr>
      </w:pPr>
      <w:r w:rsidRPr="001B0707">
        <w:rPr>
          <w:rFonts w:asciiTheme="minorHAnsi" w:hAnsiTheme="minorHAnsi" w:cstheme="minorHAnsi"/>
          <w:sz w:val="22"/>
        </w:rPr>
        <w:t>Potwierdzam, że zapoznałem(</w:t>
      </w:r>
      <w:proofErr w:type="spellStart"/>
      <w:r w:rsidRPr="001B0707">
        <w:rPr>
          <w:rFonts w:asciiTheme="minorHAnsi" w:hAnsiTheme="minorHAnsi" w:cstheme="minorHAnsi"/>
          <w:sz w:val="22"/>
        </w:rPr>
        <w:t>am</w:t>
      </w:r>
      <w:proofErr w:type="spellEnd"/>
      <w:r w:rsidRPr="001B0707">
        <w:rPr>
          <w:rFonts w:asciiTheme="minorHAnsi" w:hAnsiTheme="minorHAnsi" w:cstheme="minorHAnsi"/>
          <w:sz w:val="22"/>
        </w:rPr>
        <w:t>) się i przyjmuję do wiadomości powyższe informacje.</w:t>
      </w:r>
    </w:p>
    <w:p w14:paraId="287ABB51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770DDCF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0FF9F757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03926D5F" w14:textId="77777777" w:rsidR="006D53FF" w:rsidRPr="00A2732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237A81CC" w14:textId="77777777" w:rsidR="006D53FF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2DD23000" w14:textId="5FBA22F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2DC3780" w14:textId="77777777" w:rsidR="0052468E" w:rsidRPr="00A27321" w:rsidRDefault="0052468E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73882F03" w14:textId="77777777" w:rsidR="006D53FF" w:rsidRPr="00A27321" w:rsidRDefault="006D53FF" w:rsidP="006D53FF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4A807D13" w14:textId="61888A1D" w:rsidR="006D53FF" w:rsidRDefault="006D53FF" w:rsidP="006D53FF">
      <w:pPr>
        <w:spacing w:line="240" w:lineRule="auto"/>
        <w:rPr>
          <w:rFonts w:ascii="Times New Roman" w:hAnsi="Times New Roman" w:cs="Times New Roman"/>
          <w:b/>
        </w:rPr>
      </w:pPr>
    </w:p>
    <w:p w14:paraId="4E2772A5" w14:textId="77777777" w:rsidR="001A521D" w:rsidRPr="00A27321" w:rsidRDefault="001A521D" w:rsidP="006D53FF">
      <w:pPr>
        <w:spacing w:line="240" w:lineRule="auto"/>
        <w:rPr>
          <w:rFonts w:ascii="Times New Roman" w:hAnsi="Times New Roman" w:cs="Times New Roman"/>
          <w:b/>
        </w:rPr>
      </w:pPr>
    </w:p>
    <w:p w14:paraId="3E4B2CD3" w14:textId="77777777" w:rsidR="006D53FF" w:rsidRDefault="006D53FF" w:rsidP="006D53FF">
      <w:pPr>
        <w:pStyle w:val="NormalnyWeb"/>
        <w:jc w:val="both"/>
        <w:rPr>
          <w:sz w:val="22"/>
          <w:szCs w:val="22"/>
        </w:rPr>
      </w:pPr>
      <w:r w:rsidRPr="00A27321">
        <w:rPr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color w:val="000000"/>
          <w:sz w:val="22"/>
          <w:szCs w:val="22"/>
        </w:rPr>
        <w:t xml:space="preserve">(Dz. U. z 2019 r. poz. 1781) </w:t>
      </w:r>
      <w:r w:rsidRPr="00A27321">
        <w:rPr>
          <w:sz w:val="22"/>
          <w:szCs w:val="22"/>
        </w:rPr>
        <w:t>oraz zgodnie z klauzulą informacyjną dołączoną do mojej zgody.</w:t>
      </w:r>
    </w:p>
    <w:p w14:paraId="65037C35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51C0EA20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70E2A48A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41CF36F2" w14:textId="77777777" w:rsidR="006D53FF" w:rsidRPr="00DA198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457BC2A5" w14:textId="77777777" w:rsidR="006D53FF" w:rsidRPr="00622492" w:rsidRDefault="006D53FF" w:rsidP="006D53FF">
      <w:pPr>
        <w:rPr>
          <w:rFonts w:ascii="Calibri" w:eastAsia="Calibri" w:hAnsi="Calibri" w:cs="Calibri"/>
          <w:sz w:val="20"/>
          <w:szCs w:val="20"/>
        </w:rPr>
      </w:pPr>
    </w:p>
    <w:p w14:paraId="3468F296" w14:textId="7A2BD93A" w:rsidR="00553A92" w:rsidRPr="00EA335F" w:rsidRDefault="00553A92" w:rsidP="0052468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sz w:val="20"/>
          <w:szCs w:val="20"/>
        </w:rPr>
      </w:pPr>
    </w:p>
    <w:sectPr w:rsidR="00553A92" w:rsidRPr="00EA335F" w:rsidSect="00DE3E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" w:right="1274" w:bottom="1418" w:left="1056" w:header="147" w:footer="13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4C38F" w14:textId="77777777" w:rsidR="005036E4" w:rsidRDefault="005036E4">
      <w:pPr>
        <w:spacing w:after="0" w:line="240" w:lineRule="auto"/>
      </w:pPr>
      <w:r>
        <w:separator/>
      </w:r>
    </w:p>
  </w:endnote>
  <w:endnote w:type="continuationSeparator" w:id="0">
    <w:p w14:paraId="54139472" w14:textId="77777777" w:rsidR="005036E4" w:rsidRDefault="00503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1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325EC" w14:textId="126AC09F" w:rsidR="00B230CF" w:rsidRDefault="00DE3E0D" w:rsidP="00565406">
    <w:pPr>
      <w:pStyle w:val="Stopka"/>
      <w:tabs>
        <w:tab w:val="left" w:pos="1640"/>
      </w:tabs>
      <w:rPr>
        <w:rFonts w:ascii="Calibri Light" w:hAnsi="Calibri Light" w:cs="Calibri Light"/>
        <w:b/>
        <w:bCs/>
        <w:color w:val="44546A"/>
        <w:sz w:val="20"/>
        <w:szCs w:val="20"/>
      </w:rPr>
    </w:pPr>
    <w:r>
      <w:fldChar w:fldCharType="begin"/>
    </w:r>
    <w:r>
      <w:instrText xml:space="preserve"> INCLUDEPICTURE "http://if-pan.krakow.pl/assets/files/fc0a3c4e2ddc2add9cd9a17f9f64983e.jpg" \* MERGEFORMATINET </w:instrText>
    </w:r>
    <w:r>
      <w:fldChar w:fldCharType="separate"/>
    </w:r>
    <w:r w:rsidR="0053744B">
      <w:fldChar w:fldCharType="begin"/>
    </w:r>
    <w:r w:rsidR="0053744B">
      <w:instrText xml:space="preserve"> INCLUDEPICTURE  "http://if-pan.krakow.pl/assets/files/fc0a3c4e2ddc2add9cd9a17f9f64983e.jpg" \* MERGEFORMATINET </w:instrText>
    </w:r>
    <w:r w:rsidR="0053744B">
      <w:fldChar w:fldCharType="separate"/>
    </w:r>
    <w:r w:rsidR="00401B5C">
      <w:fldChar w:fldCharType="begin"/>
    </w:r>
    <w:r w:rsidR="00401B5C">
      <w:instrText xml:space="preserve"> INCLUDEPICTURE  "http://if-pan.krakow.pl/assets/files/fc0a3c4e2ddc2add9cd9a17f9f64983e.jpg" \* MERGEFORMATINET </w:instrText>
    </w:r>
    <w:r w:rsidR="00401B5C">
      <w:fldChar w:fldCharType="separate"/>
    </w:r>
    <w:r w:rsidR="00232FEB">
      <w:fldChar w:fldCharType="begin"/>
    </w:r>
    <w:r w:rsidR="00232FEB">
      <w:instrText xml:space="preserve"> INCLUDEPICTURE  "http://if-pan.krakow.pl/assets/files/fc0a3c4e2ddc2add9cd9a17f9f64983e.jpg" \* MERGEFORMATINET </w:instrText>
    </w:r>
    <w:r w:rsidR="00232FEB">
      <w:fldChar w:fldCharType="separate"/>
    </w:r>
    <w:r w:rsidR="00A53338">
      <w:fldChar w:fldCharType="begin"/>
    </w:r>
    <w:r w:rsidR="00A53338">
      <w:instrText xml:space="preserve"> INCLUDEPICTURE  "http://if-pan.krakow.pl/assets/files/fc0a3c4e2ddc2add9cd9a17f9f64983e.jpg" \* MERGEFORMATINET </w:instrText>
    </w:r>
    <w:r w:rsidR="00A53338">
      <w:fldChar w:fldCharType="separate"/>
    </w:r>
    <w:r w:rsidR="001A521D">
      <w:fldChar w:fldCharType="begin"/>
    </w:r>
    <w:r w:rsidR="001A521D">
      <w:instrText xml:space="preserve"> INCLUDEPICTURE  "http://if-pan.krakow.pl/assets/files/fc0a3c4e2ddc2add9cd9a17f9f64983e.jpg" \* MERGEFORMATINET </w:instrText>
    </w:r>
    <w:r w:rsidR="001A521D">
      <w:fldChar w:fldCharType="separate"/>
    </w:r>
    <w:r w:rsidR="005036E4">
      <w:fldChar w:fldCharType="begin"/>
    </w:r>
    <w:r w:rsidR="005036E4">
      <w:instrText xml:space="preserve"> </w:instrText>
    </w:r>
    <w:r w:rsidR="005036E4">
      <w:instrText>INCLUDEPICTURE  "http://if-pan.krakow.pl/assets/files/fc0a3c4e2ddc2add9cd9a17f9f64983e.jpg" \* M</w:instrText>
    </w:r>
    <w:r w:rsidR="005036E4">
      <w:instrText>ERGEFORMATINET</w:instrText>
    </w:r>
    <w:r w:rsidR="005036E4">
      <w:instrText xml:space="preserve"> </w:instrText>
    </w:r>
    <w:r w:rsidR="005036E4">
      <w:fldChar w:fldCharType="separate"/>
    </w:r>
    <w:r w:rsidR="003D2CED">
      <w:pict w14:anchorId="0043D1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303.6pt;height:46.8pt">
          <v:imagedata r:id="rId1" r:href="rId2" croptop="1899f" cropbottom="12522f" cropleft="6302f" cropright="-70925f"/>
        </v:shape>
      </w:pict>
    </w:r>
    <w:r w:rsidR="005036E4">
      <w:fldChar w:fldCharType="end"/>
    </w:r>
    <w:r w:rsidR="001A521D">
      <w:fldChar w:fldCharType="end"/>
    </w:r>
    <w:r w:rsidR="00A53338">
      <w:fldChar w:fldCharType="end"/>
    </w:r>
    <w:r w:rsidR="00232FEB">
      <w:fldChar w:fldCharType="end"/>
    </w:r>
    <w:r w:rsidR="00401B5C">
      <w:fldChar w:fldCharType="end"/>
    </w:r>
    <w:r w:rsidR="0053744B">
      <w:fldChar w:fldCharType="end"/>
    </w:r>
    <w:r>
      <w:fldChar w:fldCharType="end"/>
    </w:r>
    <w:r>
      <w:rPr>
        <w:rFonts w:ascii="Calibri Light" w:hAnsi="Calibri Light" w:cs="Calibri Light"/>
        <w:b/>
        <w:bCs/>
        <w:color w:val="44546A"/>
        <w:sz w:val="20"/>
        <w:szCs w:val="20"/>
      </w:rPr>
      <w:t xml:space="preserve">       </w:t>
    </w:r>
    <w:r w:rsidRPr="005667A8">
      <w:rPr>
        <w:noProof/>
      </w:rPr>
      <w:drawing>
        <wp:inline distT="0" distB="0" distL="0" distR="0" wp14:anchorId="402F975F" wp14:editId="13AD15FB">
          <wp:extent cx="1558290" cy="532765"/>
          <wp:effectExtent l="0" t="0" r="3810" b="635"/>
          <wp:docPr id="402" name="Obraz 402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183"/>
                  <a:stretch>
                    <a:fillRect/>
                  </a:stretch>
                </pic:blipFill>
                <pic:spPr bwMode="auto">
                  <a:xfrm>
                    <a:off x="0" y="0"/>
                    <a:ext cx="1558290" cy="53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5048E0" w14:textId="1483D4CB" w:rsidR="00553A92" w:rsidRPr="00565406" w:rsidRDefault="00565406" w:rsidP="00FD2612">
    <w:pPr>
      <w:pStyle w:val="Stopka"/>
      <w:tabs>
        <w:tab w:val="left" w:pos="1640"/>
      </w:tabs>
      <w:jc w:val="center"/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5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D2848" w14:textId="77777777" w:rsidR="005036E4" w:rsidRDefault="005036E4">
      <w:pPr>
        <w:spacing w:after="0" w:line="240" w:lineRule="auto"/>
      </w:pPr>
      <w:r>
        <w:separator/>
      </w:r>
    </w:p>
  </w:footnote>
  <w:footnote w:type="continuationSeparator" w:id="0">
    <w:p w14:paraId="580B5653" w14:textId="77777777" w:rsidR="005036E4" w:rsidRDefault="00503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398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399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BDF6" w14:textId="08961B86" w:rsidR="00553A92" w:rsidRDefault="004E4D5D" w:rsidP="00963EEC">
    <w:pPr>
      <w:pStyle w:val="Nagwek"/>
      <w:ind w:left="-567" w:right="-994"/>
      <w:jc w:val="center"/>
    </w:pPr>
    <w:r>
      <w:t xml:space="preserve">  </w:t>
    </w:r>
    <w:r w:rsidR="00963EEC" w:rsidRPr="005667A8">
      <w:rPr>
        <w:noProof/>
      </w:rPr>
      <w:drawing>
        <wp:inline distT="0" distB="0" distL="0" distR="0" wp14:anchorId="2D54DD3C" wp14:editId="430E6C5B">
          <wp:extent cx="4779010" cy="652145"/>
          <wp:effectExtent l="0" t="0" r="2540" b="0"/>
          <wp:docPr id="400" name="Obraz 400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88" r="29501"/>
                  <a:stretch>
                    <a:fillRect/>
                  </a:stretch>
                </pic:blipFill>
                <pic:spPr bwMode="auto">
                  <a:xfrm>
                    <a:off x="0" y="0"/>
                    <a:ext cx="4779010" cy="65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403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404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414F8"/>
    <w:multiLevelType w:val="hybridMultilevel"/>
    <w:tmpl w:val="C512B6CC"/>
    <w:lvl w:ilvl="0" w:tplc="1E420F1A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031621"/>
    <w:multiLevelType w:val="hybridMultilevel"/>
    <w:tmpl w:val="E45E93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591C53"/>
    <w:multiLevelType w:val="hybridMultilevel"/>
    <w:tmpl w:val="88467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4" w15:restartNumberingAfterBreak="0">
    <w:nsid w:val="39E25B52"/>
    <w:multiLevelType w:val="hybridMultilevel"/>
    <w:tmpl w:val="89F02E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9533E6"/>
    <w:multiLevelType w:val="hybridMultilevel"/>
    <w:tmpl w:val="943E76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D0AD0"/>
    <w:multiLevelType w:val="hybridMultilevel"/>
    <w:tmpl w:val="1402D7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20" w15:restartNumberingAfterBreak="0">
    <w:nsid w:val="50593491"/>
    <w:multiLevelType w:val="hybridMultilevel"/>
    <w:tmpl w:val="7492A4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8D1693"/>
    <w:multiLevelType w:val="hybridMultilevel"/>
    <w:tmpl w:val="BE2AE7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42F31"/>
    <w:multiLevelType w:val="hybridMultilevel"/>
    <w:tmpl w:val="5A6441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3"/>
  </w:num>
  <w:num w:numId="4">
    <w:abstractNumId w:val="7"/>
  </w:num>
  <w:num w:numId="5">
    <w:abstractNumId w:val="15"/>
  </w:num>
  <w:num w:numId="6">
    <w:abstractNumId w:val="22"/>
  </w:num>
  <w:num w:numId="7">
    <w:abstractNumId w:val="4"/>
  </w:num>
  <w:num w:numId="8">
    <w:abstractNumId w:val="28"/>
  </w:num>
  <w:num w:numId="9">
    <w:abstractNumId w:val="18"/>
  </w:num>
  <w:num w:numId="10">
    <w:abstractNumId w:val="8"/>
  </w:num>
  <w:num w:numId="11">
    <w:abstractNumId w:val="10"/>
  </w:num>
  <w:num w:numId="12">
    <w:abstractNumId w:val="11"/>
  </w:num>
  <w:num w:numId="13">
    <w:abstractNumId w:val="1"/>
  </w:num>
  <w:num w:numId="14">
    <w:abstractNumId w:val="3"/>
  </w:num>
  <w:num w:numId="15">
    <w:abstractNumId w:val="25"/>
  </w:num>
  <w:num w:numId="16">
    <w:abstractNumId w:val="23"/>
  </w:num>
  <w:num w:numId="17">
    <w:abstractNumId w:val="24"/>
  </w:num>
  <w:num w:numId="18">
    <w:abstractNumId w:val="19"/>
  </w:num>
  <w:num w:numId="19">
    <w:abstractNumId w:val="0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9"/>
  </w:num>
  <w:num w:numId="23">
    <w:abstractNumId w:val="26"/>
  </w:num>
  <w:num w:numId="24">
    <w:abstractNumId w:val="2"/>
  </w:num>
  <w:num w:numId="25">
    <w:abstractNumId w:val="12"/>
  </w:num>
  <w:num w:numId="26">
    <w:abstractNumId w:val="14"/>
  </w:num>
  <w:num w:numId="27">
    <w:abstractNumId w:val="20"/>
  </w:num>
  <w:num w:numId="28">
    <w:abstractNumId w:val="27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32AAC"/>
    <w:rsid w:val="00033658"/>
    <w:rsid w:val="00034539"/>
    <w:rsid w:val="000364EF"/>
    <w:rsid w:val="00040B71"/>
    <w:rsid w:val="00044122"/>
    <w:rsid w:val="00047809"/>
    <w:rsid w:val="00052867"/>
    <w:rsid w:val="00052FA5"/>
    <w:rsid w:val="00053385"/>
    <w:rsid w:val="0005394F"/>
    <w:rsid w:val="0005404F"/>
    <w:rsid w:val="00063027"/>
    <w:rsid w:val="00066D11"/>
    <w:rsid w:val="000679C4"/>
    <w:rsid w:val="000723DF"/>
    <w:rsid w:val="00072708"/>
    <w:rsid w:val="00077D56"/>
    <w:rsid w:val="00082277"/>
    <w:rsid w:val="00082373"/>
    <w:rsid w:val="00083205"/>
    <w:rsid w:val="000843A1"/>
    <w:rsid w:val="00086297"/>
    <w:rsid w:val="00096939"/>
    <w:rsid w:val="000A0BCB"/>
    <w:rsid w:val="000A2056"/>
    <w:rsid w:val="000A29BC"/>
    <w:rsid w:val="000A50F5"/>
    <w:rsid w:val="000A6C1D"/>
    <w:rsid w:val="000B44FA"/>
    <w:rsid w:val="000B77C0"/>
    <w:rsid w:val="000C19F9"/>
    <w:rsid w:val="000C320E"/>
    <w:rsid w:val="000C440D"/>
    <w:rsid w:val="000D0411"/>
    <w:rsid w:val="000D0BCD"/>
    <w:rsid w:val="000D2368"/>
    <w:rsid w:val="000D44A5"/>
    <w:rsid w:val="000D55D9"/>
    <w:rsid w:val="000F0F2B"/>
    <w:rsid w:val="000F5E3B"/>
    <w:rsid w:val="00101754"/>
    <w:rsid w:val="00103A98"/>
    <w:rsid w:val="00104764"/>
    <w:rsid w:val="0011527B"/>
    <w:rsid w:val="001168ED"/>
    <w:rsid w:val="00117D98"/>
    <w:rsid w:val="0012074B"/>
    <w:rsid w:val="00122C97"/>
    <w:rsid w:val="00123C82"/>
    <w:rsid w:val="0012449A"/>
    <w:rsid w:val="00131A23"/>
    <w:rsid w:val="00133763"/>
    <w:rsid w:val="00135981"/>
    <w:rsid w:val="00140748"/>
    <w:rsid w:val="00142D21"/>
    <w:rsid w:val="0014310D"/>
    <w:rsid w:val="001433EB"/>
    <w:rsid w:val="00151762"/>
    <w:rsid w:val="0015349C"/>
    <w:rsid w:val="00157235"/>
    <w:rsid w:val="0015731E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77147"/>
    <w:rsid w:val="00182079"/>
    <w:rsid w:val="00182534"/>
    <w:rsid w:val="00187CCF"/>
    <w:rsid w:val="00187D71"/>
    <w:rsid w:val="00191313"/>
    <w:rsid w:val="001948EA"/>
    <w:rsid w:val="001959E7"/>
    <w:rsid w:val="0019614B"/>
    <w:rsid w:val="001A521D"/>
    <w:rsid w:val="001B0707"/>
    <w:rsid w:val="001B4CF6"/>
    <w:rsid w:val="001B683F"/>
    <w:rsid w:val="001C03F3"/>
    <w:rsid w:val="001C2E8A"/>
    <w:rsid w:val="001C59DD"/>
    <w:rsid w:val="001D6AAB"/>
    <w:rsid w:val="001E0A28"/>
    <w:rsid w:val="001E4471"/>
    <w:rsid w:val="001E577B"/>
    <w:rsid w:val="001F3787"/>
    <w:rsid w:val="001F53D6"/>
    <w:rsid w:val="002068FF"/>
    <w:rsid w:val="00206B9D"/>
    <w:rsid w:val="00207CEC"/>
    <w:rsid w:val="0021352E"/>
    <w:rsid w:val="002142F1"/>
    <w:rsid w:val="00215FBD"/>
    <w:rsid w:val="002203B3"/>
    <w:rsid w:val="002211A6"/>
    <w:rsid w:val="0023103E"/>
    <w:rsid w:val="00232FEB"/>
    <w:rsid w:val="002347E5"/>
    <w:rsid w:val="00241771"/>
    <w:rsid w:val="00243700"/>
    <w:rsid w:val="00244256"/>
    <w:rsid w:val="00246B59"/>
    <w:rsid w:val="00254227"/>
    <w:rsid w:val="00255F70"/>
    <w:rsid w:val="002614B1"/>
    <w:rsid w:val="00263D6B"/>
    <w:rsid w:val="00264DE6"/>
    <w:rsid w:val="00273217"/>
    <w:rsid w:val="0027381D"/>
    <w:rsid w:val="0027768C"/>
    <w:rsid w:val="00277C03"/>
    <w:rsid w:val="0028166E"/>
    <w:rsid w:val="00285C07"/>
    <w:rsid w:val="0029018A"/>
    <w:rsid w:val="0029550D"/>
    <w:rsid w:val="00295C29"/>
    <w:rsid w:val="00297D90"/>
    <w:rsid w:val="002A06D3"/>
    <w:rsid w:val="002A36D8"/>
    <w:rsid w:val="002B2A56"/>
    <w:rsid w:val="002B43EE"/>
    <w:rsid w:val="002B6DBE"/>
    <w:rsid w:val="002B716A"/>
    <w:rsid w:val="002B7F42"/>
    <w:rsid w:val="002C0F06"/>
    <w:rsid w:val="002C1033"/>
    <w:rsid w:val="002C2170"/>
    <w:rsid w:val="002C48C7"/>
    <w:rsid w:val="002D3096"/>
    <w:rsid w:val="002D356C"/>
    <w:rsid w:val="002D43E1"/>
    <w:rsid w:val="002E3083"/>
    <w:rsid w:val="002F09F0"/>
    <w:rsid w:val="002F1EDA"/>
    <w:rsid w:val="002F3184"/>
    <w:rsid w:val="002F3CBA"/>
    <w:rsid w:val="002F430C"/>
    <w:rsid w:val="002F4474"/>
    <w:rsid w:val="002F45DE"/>
    <w:rsid w:val="00300148"/>
    <w:rsid w:val="00311E5D"/>
    <w:rsid w:val="0031225B"/>
    <w:rsid w:val="0031785E"/>
    <w:rsid w:val="00317AF8"/>
    <w:rsid w:val="00317DD8"/>
    <w:rsid w:val="00321AF7"/>
    <w:rsid w:val="00325F3A"/>
    <w:rsid w:val="00340C84"/>
    <w:rsid w:val="00343013"/>
    <w:rsid w:val="00343DED"/>
    <w:rsid w:val="003457E9"/>
    <w:rsid w:val="00351EF0"/>
    <w:rsid w:val="00352BBD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69E0"/>
    <w:rsid w:val="00392836"/>
    <w:rsid w:val="0039446F"/>
    <w:rsid w:val="00394B38"/>
    <w:rsid w:val="00395A29"/>
    <w:rsid w:val="003A04DD"/>
    <w:rsid w:val="003A12D7"/>
    <w:rsid w:val="003A225F"/>
    <w:rsid w:val="003A4D2D"/>
    <w:rsid w:val="003B497F"/>
    <w:rsid w:val="003B50C8"/>
    <w:rsid w:val="003B674A"/>
    <w:rsid w:val="003C03A5"/>
    <w:rsid w:val="003C5594"/>
    <w:rsid w:val="003C73B2"/>
    <w:rsid w:val="003C7F6F"/>
    <w:rsid w:val="003D2CED"/>
    <w:rsid w:val="003E0BCD"/>
    <w:rsid w:val="003E1E36"/>
    <w:rsid w:val="003F02C4"/>
    <w:rsid w:val="003F3752"/>
    <w:rsid w:val="00400E2D"/>
    <w:rsid w:val="00401645"/>
    <w:rsid w:val="00401B5C"/>
    <w:rsid w:val="00403FBE"/>
    <w:rsid w:val="004046FE"/>
    <w:rsid w:val="0040608C"/>
    <w:rsid w:val="004068CA"/>
    <w:rsid w:val="00406F9D"/>
    <w:rsid w:val="00415C73"/>
    <w:rsid w:val="00417B32"/>
    <w:rsid w:val="004213A0"/>
    <w:rsid w:val="004230E6"/>
    <w:rsid w:val="00424DD7"/>
    <w:rsid w:val="00433507"/>
    <w:rsid w:val="00434666"/>
    <w:rsid w:val="0043760A"/>
    <w:rsid w:val="0044093A"/>
    <w:rsid w:val="004433A1"/>
    <w:rsid w:val="00454232"/>
    <w:rsid w:val="0045671D"/>
    <w:rsid w:val="00456CD1"/>
    <w:rsid w:val="00465C61"/>
    <w:rsid w:val="00475013"/>
    <w:rsid w:val="00481F19"/>
    <w:rsid w:val="00483058"/>
    <w:rsid w:val="0049496C"/>
    <w:rsid w:val="00494C09"/>
    <w:rsid w:val="00495CA8"/>
    <w:rsid w:val="004A240D"/>
    <w:rsid w:val="004A6253"/>
    <w:rsid w:val="004B7061"/>
    <w:rsid w:val="004B7A4D"/>
    <w:rsid w:val="004C56E1"/>
    <w:rsid w:val="004C6655"/>
    <w:rsid w:val="004C6DED"/>
    <w:rsid w:val="004D03FA"/>
    <w:rsid w:val="004D4754"/>
    <w:rsid w:val="004D4DFD"/>
    <w:rsid w:val="004E0946"/>
    <w:rsid w:val="004E4D5D"/>
    <w:rsid w:val="004E6892"/>
    <w:rsid w:val="004F09BA"/>
    <w:rsid w:val="004F43D8"/>
    <w:rsid w:val="004F5AA6"/>
    <w:rsid w:val="004F605F"/>
    <w:rsid w:val="0050041B"/>
    <w:rsid w:val="005036E4"/>
    <w:rsid w:val="0050656F"/>
    <w:rsid w:val="005073E9"/>
    <w:rsid w:val="0051299D"/>
    <w:rsid w:val="00514096"/>
    <w:rsid w:val="005223AB"/>
    <w:rsid w:val="0052468E"/>
    <w:rsid w:val="00526EAC"/>
    <w:rsid w:val="00533E8E"/>
    <w:rsid w:val="00534381"/>
    <w:rsid w:val="0053744B"/>
    <w:rsid w:val="005446A8"/>
    <w:rsid w:val="00545659"/>
    <w:rsid w:val="00553950"/>
    <w:rsid w:val="00553A92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90252"/>
    <w:rsid w:val="00592381"/>
    <w:rsid w:val="00596602"/>
    <w:rsid w:val="005A1B56"/>
    <w:rsid w:val="005A1C65"/>
    <w:rsid w:val="005A2CEB"/>
    <w:rsid w:val="005A60EA"/>
    <w:rsid w:val="005B451A"/>
    <w:rsid w:val="005C29F1"/>
    <w:rsid w:val="005C3F6B"/>
    <w:rsid w:val="005C6B46"/>
    <w:rsid w:val="005D314B"/>
    <w:rsid w:val="005D34EB"/>
    <w:rsid w:val="005D7504"/>
    <w:rsid w:val="005D7972"/>
    <w:rsid w:val="005E0151"/>
    <w:rsid w:val="005E0D47"/>
    <w:rsid w:val="005E5B89"/>
    <w:rsid w:val="006013E8"/>
    <w:rsid w:val="00605B6A"/>
    <w:rsid w:val="006073B4"/>
    <w:rsid w:val="0061120A"/>
    <w:rsid w:val="0061390A"/>
    <w:rsid w:val="00614CF1"/>
    <w:rsid w:val="0061560F"/>
    <w:rsid w:val="0061610C"/>
    <w:rsid w:val="006164C5"/>
    <w:rsid w:val="006204BE"/>
    <w:rsid w:val="006334D1"/>
    <w:rsid w:val="0063556B"/>
    <w:rsid w:val="0063680A"/>
    <w:rsid w:val="0064488C"/>
    <w:rsid w:val="00656BC5"/>
    <w:rsid w:val="00660E49"/>
    <w:rsid w:val="00663A30"/>
    <w:rsid w:val="00664C28"/>
    <w:rsid w:val="00667380"/>
    <w:rsid w:val="00667791"/>
    <w:rsid w:val="0067215B"/>
    <w:rsid w:val="00673EFF"/>
    <w:rsid w:val="006838D2"/>
    <w:rsid w:val="00684767"/>
    <w:rsid w:val="006912E4"/>
    <w:rsid w:val="00694F50"/>
    <w:rsid w:val="006965EE"/>
    <w:rsid w:val="006A0B8A"/>
    <w:rsid w:val="006A7432"/>
    <w:rsid w:val="006B2ADC"/>
    <w:rsid w:val="006B6164"/>
    <w:rsid w:val="006B77CE"/>
    <w:rsid w:val="006C53BC"/>
    <w:rsid w:val="006D36F2"/>
    <w:rsid w:val="006D47BB"/>
    <w:rsid w:val="006D53FF"/>
    <w:rsid w:val="006D7AB9"/>
    <w:rsid w:val="006E3AFE"/>
    <w:rsid w:val="006E4418"/>
    <w:rsid w:val="006E4798"/>
    <w:rsid w:val="006E5619"/>
    <w:rsid w:val="006F12B3"/>
    <w:rsid w:val="006F7D48"/>
    <w:rsid w:val="00713DE8"/>
    <w:rsid w:val="00714FFB"/>
    <w:rsid w:val="007277A5"/>
    <w:rsid w:val="007342D1"/>
    <w:rsid w:val="00736625"/>
    <w:rsid w:val="007378AC"/>
    <w:rsid w:val="007403A6"/>
    <w:rsid w:val="0074655F"/>
    <w:rsid w:val="00751B7A"/>
    <w:rsid w:val="00755830"/>
    <w:rsid w:val="00782D3B"/>
    <w:rsid w:val="00791A4D"/>
    <w:rsid w:val="00795C30"/>
    <w:rsid w:val="007A1ACE"/>
    <w:rsid w:val="007A2B34"/>
    <w:rsid w:val="007A4809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E1A78"/>
    <w:rsid w:val="007E3FEA"/>
    <w:rsid w:val="007E65B2"/>
    <w:rsid w:val="007E73F3"/>
    <w:rsid w:val="007F056C"/>
    <w:rsid w:val="007F0925"/>
    <w:rsid w:val="007F63CE"/>
    <w:rsid w:val="00802479"/>
    <w:rsid w:val="0080406A"/>
    <w:rsid w:val="0080783F"/>
    <w:rsid w:val="00810B76"/>
    <w:rsid w:val="0081354F"/>
    <w:rsid w:val="00813712"/>
    <w:rsid w:val="00820C47"/>
    <w:rsid w:val="0082125C"/>
    <w:rsid w:val="00824AD1"/>
    <w:rsid w:val="00835AB2"/>
    <w:rsid w:val="00843789"/>
    <w:rsid w:val="00847D55"/>
    <w:rsid w:val="00850BF9"/>
    <w:rsid w:val="00856604"/>
    <w:rsid w:val="0086024C"/>
    <w:rsid w:val="00863D43"/>
    <w:rsid w:val="00877247"/>
    <w:rsid w:val="00884346"/>
    <w:rsid w:val="00884EC3"/>
    <w:rsid w:val="00885C69"/>
    <w:rsid w:val="0088667D"/>
    <w:rsid w:val="00890150"/>
    <w:rsid w:val="00893B83"/>
    <w:rsid w:val="00895CA6"/>
    <w:rsid w:val="008B046D"/>
    <w:rsid w:val="008B5403"/>
    <w:rsid w:val="008C0A68"/>
    <w:rsid w:val="008C7468"/>
    <w:rsid w:val="008C77D5"/>
    <w:rsid w:val="008D1B4E"/>
    <w:rsid w:val="008D579D"/>
    <w:rsid w:val="008D7806"/>
    <w:rsid w:val="008E2D85"/>
    <w:rsid w:val="008F04BD"/>
    <w:rsid w:val="008F05FC"/>
    <w:rsid w:val="008F24F3"/>
    <w:rsid w:val="008F53E5"/>
    <w:rsid w:val="00903D11"/>
    <w:rsid w:val="00916B76"/>
    <w:rsid w:val="009170CB"/>
    <w:rsid w:val="00921035"/>
    <w:rsid w:val="00926E9D"/>
    <w:rsid w:val="00930BC3"/>
    <w:rsid w:val="009314EE"/>
    <w:rsid w:val="00936DD8"/>
    <w:rsid w:val="009415DA"/>
    <w:rsid w:val="009457BD"/>
    <w:rsid w:val="0094703D"/>
    <w:rsid w:val="00951245"/>
    <w:rsid w:val="009554D8"/>
    <w:rsid w:val="0095601B"/>
    <w:rsid w:val="009568B2"/>
    <w:rsid w:val="00963EEC"/>
    <w:rsid w:val="009677C8"/>
    <w:rsid w:val="00967D4A"/>
    <w:rsid w:val="0097078E"/>
    <w:rsid w:val="00971ED8"/>
    <w:rsid w:val="00977B49"/>
    <w:rsid w:val="00980CBC"/>
    <w:rsid w:val="009940FC"/>
    <w:rsid w:val="009B0F17"/>
    <w:rsid w:val="009B25B1"/>
    <w:rsid w:val="009B5419"/>
    <w:rsid w:val="009B658C"/>
    <w:rsid w:val="009C02D9"/>
    <w:rsid w:val="009C038B"/>
    <w:rsid w:val="009C1914"/>
    <w:rsid w:val="009C248D"/>
    <w:rsid w:val="009C2665"/>
    <w:rsid w:val="009D16EE"/>
    <w:rsid w:val="009E21CA"/>
    <w:rsid w:val="009E68AB"/>
    <w:rsid w:val="00A123A0"/>
    <w:rsid w:val="00A1257B"/>
    <w:rsid w:val="00A133F4"/>
    <w:rsid w:val="00A13C27"/>
    <w:rsid w:val="00A20D78"/>
    <w:rsid w:val="00A21378"/>
    <w:rsid w:val="00A218BC"/>
    <w:rsid w:val="00A254C5"/>
    <w:rsid w:val="00A34276"/>
    <w:rsid w:val="00A364BF"/>
    <w:rsid w:val="00A41C73"/>
    <w:rsid w:val="00A421C0"/>
    <w:rsid w:val="00A5102F"/>
    <w:rsid w:val="00A53338"/>
    <w:rsid w:val="00A6209C"/>
    <w:rsid w:val="00A62B93"/>
    <w:rsid w:val="00A64595"/>
    <w:rsid w:val="00A668CA"/>
    <w:rsid w:val="00A71CF0"/>
    <w:rsid w:val="00A77A16"/>
    <w:rsid w:val="00A908C1"/>
    <w:rsid w:val="00A91484"/>
    <w:rsid w:val="00A944A3"/>
    <w:rsid w:val="00A95C40"/>
    <w:rsid w:val="00A97BB4"/>
    <w:rsid w:val="00AB2B78"/>
    <w:rsid w:val="00AB7320"/>
    <w:rsid w:val="00AC4938"/>
    <w:rsid w:val="00AD161F"/>
    <w:rsid w:val="00AD1678"/>
    <w:rsid w:val="00AD3A0C"/>
    <w:rsid w:val="00AE20F2"/>
    <w:rsid w:val="00AE4473"/>
    <w:rsid w:val="00AE519F"/>
    <w:rsid w:val="00AF0EAC"/>
    <w:rsid w:val="00B0125D"/>
    <w:rsid w:val="00B01D78"/>
    <w:rsid w:val="00B03938"/>
    <w:rsid w:val="00B0604E"/>
    <w:rsid w:val="00B06510"/>
    <w:rsid w:val="00B109F4"/>
    <w:rsid w:val="00B10A6C"/>
    <w:rsid w:val="00B20D7F"/>
    <w:rsid w:val="00B20FFA"/>
    <w:rsid w:val="00B228A3"/>
    <w:rsid w:val="00B230CF"/>
    <w:rsid w:val="00B25A3A"/>
    <w:rsid w:val="00B26961"/>
    <w:rsid w:val="00B331F1"/>
    <w:rsid w:val="00B37890"/>
    <w:rsid w:val="00B42975"/>
    <w:rsid w:val="00B509AF"/>
    <w:rsid w:val="00B5378A"/>
    <w:rsid w:val="00B53CAF"/>
    <w:rsid w:val="00B53FD0"/>
    <w:rsid w:val="00B56B6C"/>
    <w:rsid w:val="00B572B7"/>
    <w:rsid w:val="00B5797F"/>
    <w:rsid w:val="00B628F4"/>
    <w:rsid w:val="00B6413B"/>
    <w:rsid w:val="00B65FA5"/>
    <w:rsid w:val="00B67A1A"/>
    <w:rsid w:val="00B71447"/>
    <w:rsid w:val="00B7345B"/>
    <w:rsid w:val="00B76620"/>
    <w:rsid w:val="00B76EC3"/>
    <w:rsid w:val="00B84CD5"/>
    <w:rsid w:val="00B859A4"/>
    <w:rsid w:val="00B87FD0"/>
    <w:rsid w:val="00B9020B"/>
    <w:rsid w:val="00B91EE1"/>
    <w:rsid w:val="00B93976"/>
    <w:rsid w:val="00B944D9"/>
    <w:rsid w:val="00BA6A01"/>
    <w:rsid w:val="00BA7B30"/>
    <w:rsid w:val="00BB2C8C"/>
    <w:rsid w:val="00BB32D5"/>
    <w:rsid w:val="00BB35CF"/>
    <w:rsid w:val="00BB5EC8"/>
    <w:rsid w:val="00BB6DD2"/>
    <w:rsid w:val="00BB73DE"/>
    <w:rsid w:val="00BB7A3F"/>
    <w:rsid w:val="00BC07BA"/>
    <w:rsid w:val="00BC219A"/>
    <w:rsid w:val="00BC4B8B"/>
    <w:rsid w:val="00BD783F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BF5BEF"/>
    <w:rsid w:val="00C03438"/>
    <w:rsid w:val="00C0699A"/>
    <w:rsid w:val="00C1081A"/>
    <w:rsid w:val="00C12AA8"/>
    <w:rsid w:val="00C12E2F"/>
    <w:rsid w:val="00C135D6"/>
    <w:rsid w:val="00C137D4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50A53"/>
    <w:rsid w:val="00C52993"/>
    <w:rsid w:val="00C56885"/>
    <w:rsid w:val="00C65465"/>
    <w:rsid w:val="00C663B7"/>
    <w:rsid w:val="00C75617"/>
    <w:rsid w:val="00C83C64"/>
    <w:rsid w:val="00C9087D"/>
    <w:rsid w:val="00C92195"/>
    <w:rsid w:val="00C92C73"/>
    <w:rsid w:val="00C932BD"/>
    <w:rsid w:val="00C9374F"/>
    <w:rsid w:val="00C93AC9"/>
    <w:rsid w:val="00C947D5"/>
    <w:rsid w:val="00CA3B65"/>
    <w:rsid w:val="00CC0082"/>
    <w:rsid w:val="00CC1F9A"/>
    <w:rsid w:val="00CC506E"/>
    <w:rsid w:val="00CC6630"/>
    <w:rsid w:val="00CD0A5E"/>
    <w:rsid w:val="00CD352D"/>
    <w:rsid w:val="00CD36DB"/>
    <w:rsid w:val="00CD4EE2"/>
    <w:rsid w:val="00CD54C9"/>
    <w:rsid w:val="00CE4C91"/>
    <w:rsid w:val="00CE7432"/>
    <w:rsid w:val="00CF0285"/>
    <w:rsid w:val="00CF1C9B"/>
    <w:rsid w:val="00CF1D07"/>
    <w:rsid w:val="00D03B52"/>
    <w:rsid w:val="00D03F3B"/>
    <w:rsid w:val="00D04307"/>
    <w:rsid w:val="00D1195D"/>
    <w:rsid w:val="00D135C7"/>
    <w:rsid w:val="00D14FE4"/>
    <w:rsid w:val="00D2090F"/>
    <w:rsid w:val="00D30C42"/>
    <w:rsid w:val="00D4463C"/>
    <w:rsid w:val="00D47304"/>
    <w:rsid w:val="00D50813"/>
    <w:rsid w:val="00D54B1A"/>
    <w:rsid w:val="00D553DC"/>
    <w:rsid w:val="00D70E25"/>
    <w:rsid w:val="00D75AB0"/>
    <w:rsid w:val="00D77B37"/>
    <w:rsid w:val="00D82011"/>
    <w:rsid w:val="00D87695"/>
    <w:rsid w:val="00D91D0B"/>
    <w:rsid w:val="00D944D3"/>
    <w:rsid w:val="00DA0556"/>
    <w:rsid w:val="00DA14EB"/>
    <w:rsid w:val="00DA3253"/>
    <w:rsid w:val="00DA3D13"/>
    <w:rsid w:val="00DA5854"/>
    <w:rsid w:val="00DC34DE"/>
    <w:rsid w:val="00DC44BE"/>
    <w:rsid w:val="00DC54EB"/>
    <w:rsid w:val="00DC6225"/>
    <w:rsid w:val="00DD1B26"/>
    <w:rsid w:val="00DD468E"/>
    <w:rsid w:val="00DD4F10"/>
    <w:rsid w:val="00DD5B72"/>
    <w:rsid w:val="00DD7FA2"/>
    <w:rsid w:val="00DE1B95"/>
    <w:rsid w:val="00DE2BDC"/>
    <w:rsid w:val="00DE3C1F"/>
    <w:rsid w:val="00DE3E0D"/>
    <w:rsid w:val="00DE4277"/>
    <w:rsid w:val="00DE5107"/>
    <w:rsid w:val="00DE57F3"/>
    <w:rsid w:val="00DE6859"/>
    <w:rsid w:val="00DF7426"/>
    <w:rsid w:val="00E06928"/>
    <w:rsid w:val="00E11B2D"/>
    <w:rsid w:val="00E1638C"/>
    <w:rsid w:val="00E17E57"/>
    <w:rsid w:val="00E23608"/>
    <w:rsid w:val="00E27E60"/>
    <w:rsid w:val="00E31D7E"/>
    <w:rsid w:val="00E3260B"/>
    <w:rsid w:val="00E32DAC"/>
    <w:rsid w:val="00E32EE4"/>
    <w:rsid w:val="00E33012"/>
    <w:rsid w:val="00E334EF"/>
    <w:rsid w:val="00E35A84"/>
    <w:rsid w:val="00E35F55"/>
    <w:rsid w:val="00E36B85"/>
    <w:rsid w:val="00E37969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6186D"/>
    <w:rsid w:val="00E619FB"/>
    <w:rsid w:val="00E6349F"/>
    <w:rsid w:val="00E651AD"/>
    <w:rsid w:val="00E7187B"/>
    <w:rsid w:val="00E73D1B"/>
    <w:rsid w:val="00E82173"/>
    <w:rsid w:val="00E84C49"/>
    <w:rsid w:val="00E90E49"/>
    <w:rsid w:val="00E94C2C"/>
    <w:rsid w:val="00E959E8"/>
    <w:rsid w:val="00E959F6"/>
    <w:rsid w:val="00E95EC3"/>
    <w:rsid w:val="00E96077"/>
    <w:rsid w:val="00EA335F"/>
    <w:rsid w:val="00EA383D"/>
    <w:rsid w:val="00EA39A7"/>
    <w:rsid w:val="00EA5B09"/>
    <w:rsid w:val="00EB0A9B"/>
    <w:rsid w:val="00EB2AFD"/>
    <w:rsid w:val="00EB2CCA"/>
    <w:rsid w:val="00EB44EC"/>
    <w:rsid w:val="00EC0C5E"/>
    <w:rsid w:val="00EC5219"/>
    <w:rsid w:val="00EC7D66"/>
    <w:rsid w:val="00ED0971"/>
    <w:rsid w:val="00ED26E4"/>
    <w:rsid w:val="00ED4BAA"/>
    <w:rsid w:val="00ED646A"/>
    <w:rsid w:val="00ED6CBC"/>
    <w:rsid w:val="00EE23D6"/>
    <w:rsid w:val="00EE3381"/>
    <w:rsid w:val="00F01C8F"/>
    <w:rsid w:val="00F02D70"/>
    <w:rsid w:val="00F04D2D"/>
    <w:rsid w:val="00F2050B"/>
    <w:rsid w:val="00F20E46"/>
    <w:rsid w:val="00F2254D"/>
    <w:rsid w:val="00F22E62"/>
    <w:rsid w:val="00F2475D"/>
    <w:rsid w:val="00F26802"/>
    <w:rsid w:val="00F325DE"/>
    <w:rsid w:val="00F349FC"/>
    <w:rsid w:val="00F35FD4"/>
    <w:rsid w:val="00F41A37"/>
    <w:rsid w:val="00F41EDA"/>
    <w:rsid w:val="00F43858"/>
    <w:rsid w:val="00F4439D"/>
    <w:rsid w:val="00F50363"/>
    <w:rsid w:val="00F55D37"/>
    <w:rsid w:val="00F577B1"/>
    <w:rsid w:val="00F64D7E"/>
    <w:rsid w:val="00F64F67"/>
    <w:rsid w:val="00F659E2"/>
    <w:rsid w:val="00F70AE0"/>
    <w:rsid w:val="00F8032F"/>
    <w:rsid w:val="00F8244D"/>
    <w:rsid w:val="00F83A1A"/>
    <w:rsid w:val="00F93D50"/>
    <w:rsid w:val="00F96CBB"/>
    <w:rsid w:val="00F97626"/>
    <w:rsid w:val="00F977F3"/>
    <w:rsid w:val="00FA1583"/>
    <w:rsid w:val="00FA1C75"/>
    <w:rsid w:val="00FA26BF"/>
    <w:rsid w:val="00FA46B8"/>
    <w:rsid w:val="00FA4F15"/>
    <w:rsid w:val="00FA5E0E"/>
    <w:rsid w:val="00FB0768"/>
    <w:rsid w:val="00FB2EAC"/>
    <w:rsid w:val="00FB6EF7"/>
    <w:rsid w:val="00FC01FC"/>
    <w:rsid w:val="00FC28BA"/>
    <w:rsid w:val="00FC3BC5"/>
    <w:rsid w:val="00FC5B7C"/>
    <w:rsid w:val="00FC60D2"/>
    <w:rsid w:val="00FD147E"/>
    <w:rsid w:val="00FD2371"/>
    <w:rsid w:val="00FD2612"/>
    <w:rsid w:val="00FE05F2"/>
    <w:rsid w:val="00FE0AA4"/>
    <w:rsid w:val="00FE2628"/>
    <w:rsid w:val="00FE26BB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">
    <w:name w:val="header"/>
    <w:basedOn w:val="Normalny"/>
    <w:next w:val="Tekstpodstawowy"/>
    <w:link w:val="NagwekZnak"/>
    <w:rsid w:val="00963EEC"/>
    <w:pPr>
      <w:keepNext/>
      <w:widowControl w:val="0"/>
      <w:suppressAutoHyphens/>
      <w:spacing w:before="240" w:after="120" w:line="240" w:lineRule="auto"/>
      <w:ind w:left="0" w:firstLine="0"/>
      <w:jc w:val="left"/>
    </w:pPr>
    <w:rPr>
      <w:rFonts w:ascii="Arial" w:eastAsia="MS Mincho" w:hAnsi="Arial"/>
      <w:color w:val="auto"/>
      <w:kern w:val="1"/>
      <w:sz w:val="28"/>
      <w:szCs w:val="28"/>
      <w:lang w:eastAsia="ar-SA"/>
    </w:rPr>
  </w:style>
  <w:style w:type="character" w:customStyle="1" w:styleId="NagwekZnak">
    <w:name w:val="Nagłówek Znak"/>
    <w:basedOn w:val="Domylnaczcionkaakapitu"/>
    <w:link w:val="Nagwek"/>
    <w:rsid w:val="00963EEC"/>
    <w:rPr>
      <w:rFonts w:ascii="Arial" w:eastAsia="MS Mincho" w:hAnsi="Arial" w:cs="Tahoma"/>
      <w:kern w:val="1"/>
      <w:sz w:val="28"/>
      <w:szCs w:val="28"/>
      <w:lang w:eastAsia="ar-SA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63EEC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63EEC"/>
    <w:rPr>
      <w:rFonts w:ascii="Tahoma" w:eastAsia="Tahoma" w:hAnsi="Tahoma" w:cs="Tahoma"/>
      <w:color w:val="000000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6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http://if-pan.krakow.pl/assets/files/fc0a3c4e2ddc2add9cd9a17f9f64983e.jpg" TargetMode="External"/><Relationship Id="rId1" Type="http://schemas.openxmlformats.org/officeDocument/2006/relationships/image" Target="media/image5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29D8D-6DF4-4D73-A894-F169C931B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622</Words>
  <Characters>3738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gda</cp:lastModifiedBy>
  <cp:revision>149</cp:revision>
  <cp:lastPrinted>2025-07-23T06:51:00Z</cp:lastPrinted>
  <dcterms:created xsi:type="dcterms:W3CDTF">2025-07-16T11:34:00Z</dcterms:created>
  <dcterms:modified xsi:type="dcterms:W3CDTF">2025-09-19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